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Pr="00536182" w:rsidRDefault="007A2EF0" w:rsidP="00536182">
      <w:pPr>
        <w:spacing w:after="0" w:line="480" w:lineRule="auto"/>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t>Oral History</w:t>
      </w:r>
    </w:p>
    <w:p w:rsidR="00536182" w:rsidRPr="00536182" w:rsidRDefault="007A2EF0" w:rsidP="00536182">
      <w:pPr>
        <w:spacing w:after="0" w:line="480" w:lineRule="auto"/>
        <w:jc w:val="center"/>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Student’s Name</w:t>
      </w:r>
    </w:p>
    <w:p w:rsidR="00536182" w:rsidRPr="00536182" w:rsidRDefault="007A2EF0" w:rsidP="00536182">
      <w:pPr>
        <w:spacing w:after="0" w:line="480" w:lineRule="auto"/>
        <w:jc w:val="center"/>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Institution Affiliation</w:t>
      </w:r>
    </w:p>
    <w:p w:rsidR="00536182" w:rsidRPr="00536182" w:rsidRDefault="007A2EF0" w:rsidP="00536182">
      <w:pPr>
        <w:spacing w:after="0" w:line="480" w:lineRule="auto"/>
        <w:jc w:val="center"/>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ate</w:t>
      </w:r>
    </w:p>
    <w:p w:rsidR="00536182" w:rsidRPr="00536182" w:rsidRDefault="00536182" w:rsidP="00536182">
      <w:pPr>
        <w:spacing w:after="0" w:line="480" w:lineRule="auto"/>
        <w:jc w:val="center"/>
        <w:rPr>
          <w:rFonts w:ascii="Times New Roman" w:hAnsi="Times New Roman" w:cs="Times New Roman"/>
          <w:color w:val="000000" w:themeColor="text1"/>
          <w:sz w:val="24"/>
          <w:szCs w:val="24"/>
        </w:rPr>
      </w:pPr>
    </w:p>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Default="00536182"/>
    <w:p w:rsidR="00536182" w:rsidRPr="00536182" w:rsidRDefault="007A2EF0" w:rsidP="00536182">
      <w:pPr>
        <w:spacing w:after="0" w:line="480" w:lineRule="auto"/>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lastRenderedPageBreak/>
        <w:t>Oral History</w:t>
      </w:r>
    </w:p>
    <w:p w:rsidR="00CA6555"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Small events can be essential and significant in reshaping the globe. Significantly few people were aware when the news about the coronavirus emerged in December 2019 in Wuhan, China. In January 2020, the first death linked to the novel covid 19 diseases was reported in China. Approximately one year after the disease emerged, it had changed people's lives in almost all parts of the world. By October 2020, WHO had reported that nearly 10% of the world's population had contracted the virus; more so, more than 1.7 million people had died from the disease</w:t>
      </w:r>
      <w:r w:rsidR="00BD69CB" w:rsidRPr="00536182">
        <w:rPr>
          <w:rFonts w:ascii="Times New Roman" w:hAnsi="Times New Roman" w:cs="Times New Roman"/>
          <w:color w:val="000000" w:themeColor="text1"/>
          <w:sz w:val="24"/>
          <w:szCs w:val="24"/>
        </w:rPr>
        <w:t xml:space="preserve"> (</w:t>
      </w:r>
      <w:r w:rsidR="00BD69CB" w:rsidRPr="00536182">
        <w:rPr>
          <w:rFonts w:ascii="Times New Roman" w:hAnsi="Times New Roman" w:cs="Times New Roman"/>
          <w:color w:val="000000" w:themeColor="text1"/>
          <w:sz w:val="24"/>
          <w:szCs w:val="24"/>
          <w:shd w:val="clear" w:color="auto" w:fill="FFFFFF"/>
        </w:rPr>
        <w:t>Roser et al., 2019)</w:t>
      </w:r>
      <w:r w:rsidRPr="00536182">
        <w:rPr>
          <w:rFonts w:ascii="Times New Roman" w:hAnsi="Times New Roman" w:cs="Times New Roman"/>
          <w:color w:val="000000" w:themeColor="text1"/>
          <w:sz w:val="24"/>
          <w:szCs w:val="24"/>
        </w:rPr>
        <w:t xml:space="preserve">. As most countries implemented measures such as lockdown to prevent the spread of the disease, the economic impacts experienced to date have been so severe. The economic contraction of more than 4% has been reported so far, and poverty has spiked. At the same time, only a few nations such as Vietnam and New Zealand effectively handled disease and maintained their economic growth. However, most countries, especially the USA, bungled their management of the disease, leading to high death rates and economic impacts. Arguments will continue to exist for many years concerning the failure of many nations in handling the pandemic. Explanations linked to </w:t>
      </w:r>
      <w:r w:rsidR="00761DE1" w:rsidRPr="00536182">
        <w:rPr>
          <w:rFonts w:ascii="Times New Roman" w:hAnsi="Times New Roman" w:cs="Times New Roman"/>
          <w:color w:val="000000" w:themeColor="text1"/>
          <w:sz w:val="24"/>
          <w:szCs w:val="24"/>
        </w:rPr>
        <w:t xml:space="preserve">distrust in the administrative figure, political partisanship, and poor leadership have been roaming the world. </w:t>
      </w:r>
    </w:p>
    <w:p w:rsidR="00901A89"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The reason for choosing this historic event is because it is significant and very evident in the current modern generation. This one of the latest historical events witnessed by the present age, and its impacts need to be addressed. More so, the pandemic has changed the lifestyles of many people. Due to the economic and health effects experienced, the event needs to be evaluated to determine the next step and cope with its impacts. </w:t>
      </w:r>
    </w:p>
    <w:p w:rsidR="001150AA" w:rsidRPr="00536182" w:rsidRDefault="007A2EF0" w:rsidP="00536182">
      <w:pPr>
        <w:spacing w:after="0" w:line="480" w:lineRule="auto"/>
        <w:ind w:firstLine="720"/>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t>Interview Questions</w:t>
      </w:r>
    </w:p>
    <w:p w:rsidR="001150AA"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at is a coronavirus?</w:t>
      </w:r>
    </w:p>
    <w:p w:rsidR="00B708AE"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en was the first time to hear about the outbreak? How did you feel about it?</w:t>
      </w:r>
    </w:p>
    <w:p w:rsidR="00B708AE"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lastRenderedPageBreak/>
        <w:t>How has the pandemic affected you and the people around you?</w:t>
      </w:r>
    </w:p>
    <w:p w:rsidR="00B708AE"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How have you been holding up in the time of quarantine?</w:t>
      </w:r>
    </w:p>
    <w:p w:rsidR="00B708AE"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id you work remotely? To what extend did you adjust to working at home?</w:t>
      </w:r>
    </w:p>
    <w:p w:rsidR="00B708AE"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at are the economic impacts that you have experienced after the outbreak?</w:t>
      </w:r>
    </w:p>
    <w:p w:rsidR="00B708AE"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o you think that it has affected the economy of your country?</w:t>
      </w:r>
    </w:p>
    <w:p w:rsidR="00DB4666" w:rsidRPr="00536182" w:rsidRDefault="007A2EF0" w:rsidP="00536182">
      <w:pPr>
        <w:pStyle w:val="ListParagraph"/>
        <w:numPr>
          <w:ilvl w:val="0"/>
          <w:numId w:val="1"/>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o you think your country has been doing well in implementing control measures?</w:t>
      </w:r>
    </w:p>
    <w:p w:rsidR="00DB4666" w:rsidRPr="00536182" w:rsidRDefault="007A2EF0" w:rsidP="00536182">
      <w:pPr>
        <w:spacing w:after="0" w:line="480" w:lineRule="auto"/>
        <w:ind w:firstLine="720"/>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t>Interview 1</w:t>
      </w:r>
    </w:p>
    <w:p w:rsidR="00DB4666"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at is a coronavirus?</w:t>
      </w:r>
    </w:p>
    <w:p w:rsidR="00DB4666"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Coronavirus is a disease that is famously recognized as covid-19. It is a respiratory disease that originated from Wuhan, China, and has caused significant global effects since it spread to other nations. The origin of the disease is linked to a woman who ate a bat and contracted the bat; however, other people suggest that it was engineered in the lab as a cold war between America and China. However, all these are just allegations. </w:t>
      </w:r>
    </w:p>
    <w:p w:rsidR="00DB4666"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en was the first time to hear about the outbreak? How did you feel about it?</w:t>
      </w:r>
    </w:p>
    <w:p w:rsidR="00DB4666"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The first time I Heard of the coronavirus was in 2019 December in the global news. The disease had been reported in China and caused one mortality. By that time, it was not serious as I took it as a normal respiratory disease that could be controlled; however, later, by January 2020, the disease had been reported to have spread in Washington state and caused a high rate of mortality, leading to panic. </w:t>
      </w:r>
    </w:p>
    <w:p w:rsidR="00DB4666"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How has the pandemic affected you and the people around you?</w:t>
      </w:r>
    </w:p>
    <w:p w:rsidR="00DB4666"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The pandemic has affected other people, including family and friends, and me. One of the significant impacts is the loss of lives. I have witnessed so many close people die out of </w:t>
      </w:r>
      <w:r w:rsidRPr="00536182">
        <w:rPr>
          <w:rFonts w:ascii="Times New Roman" w:hAnsi="Times New Roman" w:cs="Times New Roman"/>
          <w:color w:val="000000" w:themeColor="text1"/>
          <w:sz w:val="24"/>
          <w:szCs w:val="24"/>
        </w:rPr>
        <w:lastRenderedPageBreak/>
        <w:t xml:space="preserve">the disease, which has been hard for me. More so, I lost my mother-in-law and two cousins of the illness, making it severe. </w:t>
      </w:r>
    </w:p>
    <w:p w:rsidR="00DB4666"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How have you been holding up in the time of quarantine?</w:t>
      </w:r>
    </w:p>
    <w:p w:rsidR="00DB4666"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The time of quarantine has been very hard for me. I have undergone adverse psychological effects due to increased fear and social support from close people such as friends. However, using technology such as social media has been of great use in enhancing communication with other people. </w:t>
      </w:r>
    </w:p>
    <w:p w:rsidR="00DB4666"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id you work remotely? To what extend did you adjust to working at home?</w:t>
      </w:r>
    </w:p>
    <w:p w:rsidR="001127CD"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Yes, I did. For the first two weeks, it was tough for me to adjust to working from home. I was unproductive because of the psychological torture of the impacts of the disease. </w:t>
      </w:r>
    </w:p>
    <w:p w:rsidR="001127CD"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at are the economic impacts that you have experienced after the outbreak?</w:t>
      </w:r>
    </w:p>
    <w:p w:rsidR="001127CD"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I have experienced a tremendous economic downturn in my life due to the loss of business and money. I closed my business after the lockdown and experienced a pay cut in my work which has caused my revenue to decrease.  </w:t>
      </w:r>
    </w:p>
    <w:p w:rsidR="001127CD"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o you think that it has affected the economy of your country?</w:t>
      </w:r>
    </w:p>
    <w:p w:rsidR="001127CD"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The pandemic has affected the economy of my country greatly. Due to the lockdown, the travel sector has experienced diminished revenues. More so, international trades have been affected, leading to loss of revenues. The nation has been spending significantly on treatment and prevention of the disease while it has not been increasing its revenues from the local and international trades. </w:t>
      </w:r>
    </w:p>
    <w:p w:rsidR="00DB4666" w:rsidRPr="00536182" w:rsidRDefault="007A2EF0" w:rsidP="00536182">
      <w:pPr>
        <w:pStyle w:val="ListParagraph"/>
        <w:numPr>
          <w:ilvl w:val="0"/>
          <w:numId w:val="2"/>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Do you think your country </w:t>
      </w:r>
      <w:r w:rsidR="00314A26" w:rsidRPr="00536182">
        <w:rPr>
          <w:rFonts w:ascii="Times New Roman" w:hAnsi="Times New Roman" w:cs="Times New Roman"/>
          <w:color w:val="000000" w:themeColor="text1"/>
          <w:sz w:val="24"/>
          <w:szCs w:val="24"/>
        </w:rPr>
        <w:t>did</w:t>
      </w:r>
      <w:r w:rsidRPr="00536182">
        <w:rPr>
          <w:rFonts w:ascii="Times New Roman" w:hAnsi="Times New Roman" w:cs="Times New Roman"/>
          <w:color w:val="000000" w:themeColor="text1"/>
          <w:sz w:val="24"/>
          <w:szCs w:val="24"/>
        </w:rPr>
        <w:t xml:space="preserve"> well in implementing control measures?</w:t>
      </w:r>
    </w:p>
    <w:p w:rsidR="00216FF4"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As much as the nation is wealthy and robust in managing different pandemics, the USA failed to manage the disease. This is because Trump did not put adequate measures to ensure that the country's outbreak was prevented. </w:t>
      </w:r>
      <w:r w:rsidR="00147F27" w:rsidRPr="00536182">
        <w:rPr>
          <w:rFonts w:ascii="Times New Roman" w:hAnsi="Times New Roman" w:cs="Times New Roman"/>
          <w:color w:val="000000" w:themeColor="text1"/>
          <w:sz w:val="24"/>
          <w:szCs w:val="24"/>
        </w:rPr>
        <w:t xml:space="preserve">It took a lot of effort to ensure that the curve of infections was flattened. </w:t>
      </w:r>
    </w:p>
    <w:p w:rsidR="00147F27" w:rsidRPr="00536182" w:rsidRDefault="007A2EF0" w:rsidP="003834E0">
      <w:pPr>
        <w:spacing w:after="0" w:line="480" w:lineRule="auto"/>
        <w:ind w:firstLine="720"/>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lastRenderedPageBreak/>
        <w:t>Interview 2</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at is coronavirus?</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This is a respiratory disease that originated from China in 2019, leading to global spread.</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en was the first time to hear about the outbreak? How did you feel about it?</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I heard the disease for the first time in January after the first mortality case was reported in Wuhan, China. Hearing the first outbreak of the disease, I feared because the infection was predicted to have a high mortality rate.</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How has the pandemic affected you and the people around you?</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The disease has affected most of the people around me as it has led to the loss of many people. Several family members and close friends have lost their lives due to the disease. </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How have you been holding up in the time of quarantine?</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I struggled to stay indoors as I am an outgoing person with different businesses in the city and worked in a transport company. However, it was a good time to link and bond with my family members and knew each other well. </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id you work remotely? To what extend did you adjust to working at home?</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No. When the pandemic came, my company laid off almost all the employees as it could not have managed to pay us without revenue. I understood their decision because I worked in a travel company which had to close indefinitely.</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What are the economic impacts that you have experienced after the outbreak?</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It was difficult for me because I lost my job and my business closed definitely. </w:t>
      </w:r>
      <w:r w:rsidR="00314A26" w:rsidRPr="00536182">
        <w:rPr>
          <w:rFonts w:ascii="Times New Roman" w:hAnsi="Times New Roman" w:cs="Times New Roman"/>
          <w:color w:val="000000" w:themeColor="text1"/>
          <w:sz w:val="24"/>
          <w:szCs w:val="24"/>
        </w:rPr>
        <w:t xml:space="preserve">There was no income, and I still needed money to support my family members as breadwinner. </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Do you think that it has affected the economy of your country?</w:t>
      </w:r>
    </w:p>
    <w:p w:rsidR="00314A26"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lastRenderedPageBreak/>
        <w:t xml:space="preserve">The country's economy has faced a decline because of the pandemic due to the closure of all activities. Productivity in all the sectors went down, and international trade was greatly affected. </w:t>
      </w:r>
    </w:p>
    <w:p w:rsidR="00147F27" w:rsidRPr="00536182" w:rsidRDefault="007A2EF0" w:rsidP="00536182">
      <w:pPr>
        <w:pStyle w:val="ListParagraph"/>
        <w:numPr>
          <w:ilvl w:val="0"/>
          <w:numId w:val="3"/>
        </w:numPr>
        <w:spacing w:after="0" w:line="480" w:lineRule="auto"/>
        <w:ind w:left="0"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Do you think your country </w:t>
      </w:r>
      <w:r w:rsidR="00314A26" w:rsidRPr="00536182">
        <w:rPr>
          <w:rFonts w:ascii="Times New Roman" w:hAnsi="Times New Roman" w:cs="Times New Roman"/>
          <w:color w:val="000000" w:themeColor="text1"/>
          <w:sz w:val="24"/>
          <w:szCs w:val="24"/>
        </w:rPr>
        <w:t>did</w:t>
      </w:r>
      <w:r w:rsidRPr="00536182">
        <w:rPr>
          <w:rFonts w:ascii="Times New Roman" w:hAnsi="Times New Roman" w:cs="Times New Roman"/>
          <w:color w:val="000000" w:themeColor="text1"/>
          <w:sz w:val="24"/>
          <w:szCs w:val="24"/>
        </w:rPr>
        <w:t xml:space="preserve"> well in implementing control measures?</w:t>
      </w:r>
    </w:p>
    <w:p w:rsidR="00147F27"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I think it did its best to manage the pandemic because it strengthened the health care system and supported people to stay at home through lockdown, which influenced the flattening of the curve. </w:t>
      </w:r>
    </w:p>
    <w:p w:rsidR="00904D74" w:rsidRPr="00536182" w:rsidRDefault="007A2EF0" w:rsidP="003834E0">
      <w:pPr>
        <w:spacing w:after="0" w:line="480" w:lineRule="auto"/>
        <w:ind w:firstLine="720"/>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t>Analysis</w:t>
      </w:r>
    </w:p>
    <w:p w:rsidR="00904D74"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In 2019 after the spread of the disease in China, a lockdown containing 50 million people was initiated. However, by the end of January, the disease had already spread to the other part of the world. Italy was the first country struck by the pandemic, and its health system was overwhelmed by the disease. Each government responded to the condition differently; however, almost all countries put lockdown measures to enhance the management of the disease</w:t>
      </w:r>
      <w:r w:rsidR="00BD69CB" w:rsidRPr="00536182">
        <w:rPr>
          <w:rFonts w:ascii="Times New Roman" w:hAnsi="Times New Roman" w:cs="Times New Roman"/>
          <w:color w:val="000000" w:themeColor="text1"/>
          <w:sz w:val="24"/>
          <w:szCs w:val="24"/>
        </w:rPr>
        <w:t xml:space="preserve"> (</w:t>
      </w:r>
      <w:r w:rsidR="00BD69CB" w:rsidRPr="00536182">
        <w:rPr>
          <w:rFonts w:ascii="Times New Roman" w:hAnsi="Times New Roman" w:cs="Times New Roman"/>
          <w:color w:val="000000" w:themeColor="text1"/>
          <w:sz w:val="24"/>
          <w:szCs w:val="24"/>
          <w:shd w:val="clear" w:color="auto" w:fill="FFFFFF"/>
        </w:rPr>
        <w:t>Liu, Kuo&amp; Shih, 2020)</w:t>
      </w:r>
      <w:r w:rsidRPr="00536182">
        <w:rPr>
          <w:rFonts w:ascii="Times New Roman" w:hAnsi="Times New Roman" w:cs="Times New Roman"/>
          <w:color w:val="000000" w:themeColor="text1"/>
          <w:sz w:val="24"/>
          <w:szCs w:val="24"/>
        </w:rPr>
        <w:t xml:space="preserve">. For example, the British refused to put the lockdown measures; however, the increased death toll forced them to do so. The disease has caused an excellent business halt in the modern era, with economic sectors such as airlines and travel being under a complete suspension. Unemployment has also been a significant effect globally- in the USA unemployment rate related to the pandemic has reached 20%. Since the first cases of the disease, there have been reports of recurrent infections as the preventive and management measures loosen in different countries. There have been reports of second waves of the disease, which have caused more adverse impacts to the globe. </w:t>
      </w:r>
    </w:p>
    <w:p w:rsidR="003834E0"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From the answers provided by the interviewees, a coronavirus pandemic is a historical event that is well recognized, and everybody understands its origin and how it occurred. The first time the virus was reported was in 2019, in Wuhan, China</w:t>
      </w:r>
      <w:r w:rsidR="00BD69CB" w:rsidRPr="00536182">
        <w:rPr>
          <w:rFonts w:ascii="Times New Roman" w:hAnsi="Times New Roman" w:cs="Times New Roman"/>
          <w:color w:val="000000" w:themeColor="text1"/>
          <w:sz w:val="24"/>
          <w:szCs w:val="24"/>
        </w:rPr>
        <w:t xml:space="preserve"> (</w:t>
      </w:r>
      <w:r w:rsidR="00BD69CB" w:rsidRPr="00536182">
        <w:rPr>
          <w:rFonts w:ascii="Times New Roman" w:hAnsi="Times New Roman" w:cs="Times New Roman"/>
          <w:color w:val="000000" w:themeColor="text1"/>
          <w:sz w:val="24"/>
          <w:szCs w:val="24"/>
          <w:shd w:val="clear" w:color="auto" w:fill="FFFFFF"/>
        </w:rPr>
        <w:t>Verity et al., 2020)</w:t>
      </w:r>
      <w:r w:rsidRPr="00536182">
        <w:rPr>
          <w:rFonts w:ascii="Times New Roman" w:hAnsi="Times New Roman" w:cs="Times New Roman"/>
          <w:color w:val="000000" w:themeColor="text1"/>
          <w:sz w:val="24"/>
          <w:szCs w:val="24"/>
        </w:rPr>
        <w:t xml:space="preserve">. The first death of the disease on January 11, 2020, influenced a turnaround of things in the world as it </w:t>
      </w:r>
      <w:r w:rsidRPr="00536182">
        <w:rPr>
          <w:rFonts w:ascii="Times New Roman" w:hAnsi="Times New Roman" w:cs="Times New Roman"/>
          <w:color w:val="000000" w:themeColor="text1"/>
          <w:sz w:val="24"/>
          <w:szCs w:val="24"/>
        </w:rPr>
        <w:lastRenderedPageBreak/>
        <w:t xml:space="preserve">led to the spread of the disease and reported mortality cases in the world. As the interviewees provide, the condition led to panic and fear after it was reported to have caused mortality. Other reports of spread to other countries such as the USA were reported. </w:t>
      </w:r>
      <w:r w:rsidR="00AD0F18" w:rsidRPr="00536182">
        <w:rPr>
          <w:rFonts w:ascii="Times New Roman" w:hAnsi="Times New Roman" w:cs="Times New Roman"/>
          <w:color w:val="000000" w:themeColor="text1"/>
          <w:sz w:val="24"/>
          <w:szCs w:val="24"/>
        </w:rPr>
        <w:t>The spread of the disease to many countries has been linked to various effects on individuals and their people. Many people lost their lives after the spread of the pandemic, which is the significant impact of the spread of the disease. As the interviewees show, the event led to a turnover of things after the economic effects</w:t>
      </w:r>
      <w:r w:rsidR="00870F73" w:rsidRPr="00536182">
        <w:rPr>
          <w:rFonts w:ascii="Times New Roman" w:hAnsi="Times New Roman" w:cs="Times New Roman"/>
          <w:color w:val="000000" w:themeColor="text1"/>
          <w:sz w:val="24"/>
          <w:szCs w:val="24"/>
        </w:rPr>
        <w:t xml:space="preserve">. </w:t>
      </w:r>
      <w:r w:rsidR="003866C5" w:rsidRPr="00536182">
        <w:rPr>
          <w:rFonts w:ascii="Times New Roman" w:hAnsi="Times New Roman" w:cs="Times New Roman"/>
          <w:color w:val="000000" w:themeColor="text1"/>
          <w:sz w:val="24"/>
          <w:szCs w:val="24"/>
        </w:rPr>
        <w:t xml:space="preserve">However, the employment strategies for many people changed. Due to the introduction of remote employments as people were put in quarantine, their view of their jobs changed. </w:t>
      </w:r>
    </w:p>
    <w:p w:rsidR="00292454" w:rsidRPr="00536182" w:rsidRDefault="007A2EF0" w:rsidP="00536182">
      <w:pPr>
        <w:spacing w:after="0" w:line="480" w:lineRule="auto"/>
        <w:ind w:firstLine="720"/>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t xml:space="preserve">Many people have been able to work from home and deliver their work effectively, leading to increase productivity. Despite the increased cases of remote work, many people lost their jobs after the pandemic, depending on the sectors they work in. For example, one of the sectors which faced a total closure was the travel industry after the lockdown was imposed. Due to lack of revenue, they had to close indefinitely and lay off employees, which led to many unemployment cases. Also, many people faced adverse economic effects </w:t>
      </w:r>
      <w:r w:rsidR="00B64BDE" w:rsidRPr="00536182">
        <w:rPr>
          <w:rFonts w:ascii="Times New Roman" w:hAnsi="Times New Roman" w:cs="Times New Roman"/>
          <w:color w:val="000000" w:themeColor="text1"/>
          <w:sz w:val="24"/>
          <w:szCs w:val="24"/>
        </w:rPr>
        <w:t xml:space="preserve">because of the lack of income and revenues. The nation has also been affected economically by the pandemic due to the closure of many business activities. </w:t>
      </w:r>
      <w:r w:rsidR="001C52F4" w:rsidRPr="00536182">
        <w:rPr>
          <w:rFonts w:ascii="Times New Roman" w:hAnsi="Times New Roman" w:cs="Times New Roman"/>
          <w:color w:val="000000" w:themeColor="text1"/>
          <w:sz w:val="24"/>
          <w:szCs w:val="24"/>
        </w:rPr>
        <w:t>The presence of diminished productivity, absenteeism at work, and premature deaths have influenced significant economic adverse effects. The USA's industrial production output has been dramatically affected by the pandemic, which has led to decreased revenues</w:t>
      </w:r>
      <w:r w:rsidR="00BD69CB" w:rsidRPr="00536182">
        <w:rPr>
          <w:rFonts w:ascii="Times New Roman" w:hAnsi="Times New Roman" w:cs="Times New Roman"/>
          <w:color w:val="000000" w:themeColor="text1"/>
          <w:sz w:val="24"/>
          <w:szCs w:val="24"/>
        </w:rPr>
        <w:t xml:space="preserve"> (</w:t>
      </w:r>
      <w:r w:rsidR="00BD69CB" w:rsidRPr="00536182">
        <w:rPr>
          <w:rFonts w:ascii="Times New Roman" w:hAnsi="Times New Roman" w:cs="Times New Roman"/>
          <w:color w:val="000000" w:themeColor="text1"/>
          <w:sz w:val="24"/>
          <w:szCs w:val="24"/>
          <w:shd w:val="clear" w:color="auto" w:fill="FFFFFF"/>
        </w:rPr>
        <w:t>Amram et al., 2020)</w:t>
      </w:r>
      <w:r w:rsidR="001C52F4" w:rsidRPr="00536182">
        <w:rPr>
          <w:rFonts w:ascii="Times New Roman" w:hAnsi="Times New Roman" w:cs="Times New Roman"/>
          <w:color w:val="000000" w:themeColor="text1"/>
          <w:sz w:val="24"/>
          <w:szCs w:val="24"/>
        </w:rPr>
        <w:t xml:space="preserve">. The USA has been successful in fighting the pandemic as the results of its measures have been effective. Flattening the curve of infections was a great sign of effective management of the pandemic. The exponential spread of the </w:t>
      </w:r>
      <w:r w:rsidR="00202183" w:rsidRPr="00536182">
        <w:rPr>
          <w:rFonts w:ascii="Times New Roman" w:hAnsi="Times New Roman" w:cs="Times New Roman"/>
          <w:color w:val="000000" w:themeColor="text1"/>
          <w:sz w:val="24"/>
          <w:szCs w:val="24"/>
        </w:rPr>
        <w:t xml:space="preserve">disease was well managed in states like Louisiana, Michigan, and New York. </w:t>
      </w:r>
      <w:r w:rsidR="003B7078" w:rsidRPr="00536182">
        <w:rPr>
          <w:rFonts w:ascii="Times New Roman" w:hAnsi="Times New Roman" w:cs="Times New Roman"/>
          <w:color w:val="000000" w:themeColor="text1"/>
          <w:sz w:val="24"/>
          <w:szCs w:val="24"/>
        </w:rPr>
        <w:t xml:space="preserve">More so, the health care sector was well established to fight the </w:t>
      </w:r>
      <w:r w:rsidR="003B7078" w:rsidRPr="00536182">
        <w:rPr>
          <w:rFonts w:ascii="Times New Roman" w:hAnsi="Times New Roman" w:cs="Times New Roman"/>
          <w:color w:val="000000" w:themeColor="text1"/>
          <w:sz w:val="24"/>
          <w:szCs w:val="24"/>
        </w:rPr>
        <w:lastRenderedPageBreak/>
        <w:t xml:space="preserve">disease through the surplus of ventilators and increased capacity of hospitals to manage the disease. </w:t>
      </w: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Default="003834E0" w:rsidP="00536182">
      <w:pPr>
        <w:spacing w:after="0" w:line="480" w:lineRule="auto"/>
        <w:ind w:firstLine="720"/>
        <w:rPr>
          <w:rFonts w:ascii="Times New Roman" w:hAnsi="Times New Roman" w:cs="Times New Roman"/>
          <w:b/>
          <w:bCs/>
          <w:color w:val="000000" w:themeColor="text1"/>
          <w:sz w:val="24"/>
          <w:szCs w:val="24"/>
        </w:rPr>
      </w:pPr>
    </w:p>
    <w:p w:rsidR="003834E0" w:rsidRPr="003834E0" w:rsidRDefault="007A2EF0" w:rsidP="003834E0">
      <w:pPr>
        <w:spacing w:after="0" w:line="480" w:lineRule="auto"/>
        <w:ind w:firstLine="720"/>
        <w:jc w:val="center"/>
        <w:rPr>
          <w:rFonts w:ascii="Times New Roman" w:hAnsi="Times New Roman" w:cs="Times New Roman"/>
          <w:b/>
          <w:bCs/>
          <w:color w:val="000000" w:themeColor="text1"/>
          <w:sz w:val="24"/>
          <w:szCs w:val="24"/>
        </w:rPr>
      </w:pPr>
      <w:r w:rsidRPr="00536182">
        <w:rPr>
          <w:rFonts w:ascii="Times New Roman" w:hAnsi="Times New Roman" w:cs="Times New Roman"/>
          <w:b/>
          <w:bCs/>
          <w:color w:val="000000" w:themeColor="text1"/>
          <w:sz w:val="24"/>
          <w:szCs w:val="24"/>
        </w:rPr>
        <w:lastRenderedPageBreak/>
        <w:t>References</w:t>
      </w:r>
    </w:p>
    <w:p w:rsidR="003834E0" w:rsidRPr="00536182" w:rsidRDefault="007A2EF0" w:rsidP="003834E0">
      <w:pPr>
        <w:spacing w:after="0" w:line="480" w:lineRule="auto"/>
        <w:ind w:left="851" w:hanging="851"/>
        <w:rPr>
          <w:rFonts w:ascii="Times New Roman" w:hAnsi="Times New Roman" w:cs="Times New Roman"/>
          <w:color w:val="000000" w:themeColor="text1"/>
          <w:sz w:val="24"/>
          <w:szCs w:val="24"/>
          <w:shd w:val="clear" w:color="auto" w:fill="FFFFFF"/>
        </w:rPr>
      </w:pPr>
      <w:r w:rsidRPr="00536182">
        <w:rPr>
          <w:rFonts w:ascii="Times New Roman" w:hAnsi="Times New Roman" w:cs="Times New Roman"/>
          <w:color w:val="000000" w:themeColor="text1"/>
          <w:sz w:val="24"/>
          <w:szCs w:val="24"/>
          <w:shd w:val="clear" w:color="auto" w:fill="FFFFFF"/>
        </w:rPr>
        <w:t>Amram, O., Amiri, S., Lutz, R. B., Rajan, B., &amp;Monsivais, P. (2020). Development of a vulnerability index for diagnosis with the novel coronavirus, COVID-19, in Washington State, USA. </w:t>
      </w:r>
      <w:r w:rsidRPr="00536182">
        <w:rPr>
          <w:rFonts w:ascii="Times New Roman" w:hAnsi="Times New Roman" w:cs="Times New Roman"/>
          <w:i/>
          <w:iCs/>
          <w:color w:val="000000" w:themeColor="text1"/>
          <w:sz w:val="24"/>
          <w:szCs w:val="24"/>
          <w:shd w:val="clear" w:color="auto" w:fill="FFFFFF"/>
        </w:rPr>
        <w:t>Health &amp; place</w:t>
      </w:r>
      <w:r w:rsidRPr="00536182">
        <w:rPr>
          <w:rFonts w:ascii="Times New Roman" w:hAnsi="Times New Roman" w:cs="Times New Roman"/>
          <w:color w:val="000000" w:themeColor="text1"/>
          <w:sz w:val="24"/>
          <w:szCs w:val="24"/>
          <w:shd w:val="clear" w:color="auto" w:fill="FFFFFF"/>
        </w:rPr>
        <w:t>.</w:t>
      </w:r>
    </w:p>
    <w:p w:rsidR="003834E0" w:rsidRPr="00536182" w:rsidRDefault="007A2EF0" w:rsidP="003834E0">
      <w:pPr>
        <w:spacing w:after="0" w:line="480" w:lineRule="auto"/>
        <w:ind w:left="851" w:hanging="851"/>
        <w:rPr>
          <w:rFonts w:ascii="Times New Roman" w:hAnsi="Times New Roman" w:cs="Times New Roman"/>
          <w:color w:val="000000" w:themeColor="text1"/>
          <w:sz w:val="24"/>
          <w:szCs w:val="24"/>
          <w:shd w:val="clear" w:color="auto" w:fill="FFFFFF"/>
        </w:rPr>
      </w:pPr>
      <w:r w:rsidRPr="00536182">
        <w:rPr>
          <w:rFonts w:ascii="Times New Roman" w:hAnsi="Times New Roman" w:cs="Times New Roman"/>
          <w:color w:val="000000" w:themeColor="text1"/>
          <w:sz w:val="24"/>
          <w:szCs w:val="24"/>
          <w:shd w:val="clear" w:color="auto" w:fill="FFFFFF"/>
        </w:rPr>
        <w:t>Liu, Y. C., Kuo, R. L., &amp; Shih, S. R. (2020). COVID-19: The first documented coronavirus pandemic in history. </w:t>
      </w:r>
      <w:r w:rsidRPr="00536182">
        <w:rPr>
          <w:rFonts w:ascii="Times New Roman" w:hAnsi="Times New Roman" w:cs="Times New Roman"/>
          <w:i/>
          <w:iCs/>
          <w:color w:val="000000" w:themeColor="text1"/>
          <w:sz w:val="24"/>
          <w:szCs w:val="24"/>
          <w:shd w:val="clear" w:color="auto" w:fill="FFFFFF"/>
        </w:rPr>
        <w:t>Biomedical Journal</w:t>
      </w:r>
      <w:r w:rsidRPr="00536182">
        <w:rPr>
          <w:rFonts w:ascii="Times New Roman" w:hAnsi="Times New Roman" w:cs="Times New Roman"/>
          <w:color w:val="000000" w:themeColor="text1"/>
          <w:sz w:val="24"/>
          <w:szCs w:val="24"/>
          <w:shd w:val="clear" w:color="auto" w:fill="FFFFFF"/>
        </w:rPr>
        <w:t>, </w:t>
      </w:r>
      <w:r w:rsidRPr="00536182">
        <w:rPr>
          <w:rFonts w:ascii="Times New Roman" w:hAnsi="Times New Roman" w:cs="Times New Roman"/>
          <w:i/>
          <w:iCs/>
          <w:color w:val="000000" w:themeColor="text1"/>
          <w:sz w:val="24"/>
          <w:szCs w:val="24"/>
          <w:shd w:val="clear" w:color="auto" w:fill="FFFFFF"/>
        </w:rPr>
        <w:t>43</w:t>
      </w:r>
      <w:r w:rsidRPr="00536182">
        <w:rPr>
          <w:rFonts w:ascii="Times New Roman" w:hAnsi="Times New Roman" w:cs="Times New Roman"/>
          <w:color w:val="000000" w:themeColor="text1"/>
          <w:sz w:val="24"/>
          <w:szCs w:val="24"/>
          <w:shd w:val="clear" w:color="auto" w:fill="FFFFFF"/>
        </w:rPr>
        <w:t>(4), 328-333.</w:t>
      </w:r>
    </w:p>
    <w:p w:rsidR="003834E0" w:rsidRPr="00536182" w:rsidRDefault="007A2EF0" w:rsidP="003834E0">
      <w:pPr>
        <w:spacing w:after="0" w:line="480" w:lineRule="auto"/>
        <w:ind w:left="851" w:hanging="851"/>
        <w:rPr>
          <w:rFonts w:ascii="Times New Roman" w:hAnsi="Times New Roman" w:cs="Times New Roman"/>
          <w:b/>
          <w:bCs/>
          <w:color w:val="000000" w:themeColor="text1"/>
          <w:sz w:val="24"/>
          <w:szCs w:val="24"/>
        </w:rPr>
      </w:pPr>
      <w:r w:rsidRPr="00536182">
        <w:rPr>
          <w:rFonts w:ascii="Times New Roman" w:hAnsi="Times New Roman" w:cs="Times New Roman"/>
          <w:color w:val="000000" w:themeColor="text1"/>
          <w:sz w:val="24"/>
          <w:szCs w:val="24"/>
          <w:shd w:val="clear" w:color="auto" w:fill="FFFFFF"/>
        </w:rPr>
        <w:t>Roser, M., Ritchie, H., Ortiz-Ospina, E., &amp;Hasell, J. (2020). Coronavirus pandemic (COVID-19). </w:t>
      </w:r>
      <w:r w:rsidRPr="00536182">
        <w:rPr>
          <w:rFonts w:ascii="Times New Roman" w:hAnsi="Times New Roman" w:cs="Times New Roman"/>
          <w:i/>
          <w:iCs/>
          <w:color w:val="000000" w:themeColor="text1"/>
          <w:sz w:val="24"/>
          <w:szCs w:val="24"/>
          <w:shd w:val="clear" w:color="auto" w:fill="FFFFFF"/>
        </w:rPr>
        <w:t>Our world in data</w:t>
      </w:r>
      <w:r w:rsidRPr="00536182">
        <w:rPr>
          <w:rFonts w:ascii="Times New Roman" w:hAnsi="Times New Roman" w:cs="Times New Roman"/>
          <w:color w:val="000000" w:themeColor="text1"/>
          <w:sz w:val="24"/>
          <w:szCs w:val="24"/>
          <w:shd w:val="clear" w:color="auto" w:fill="FFFFFF"/>
        </w:rPr>
        <w:t>.</w:t>
      </w:r>
    </w:p>
    <w:p w:rsidR="003834E0" w:rsidRPr="00536182" w:rsidRDefault="007A2EF0" w:rsidP="003834E0">
      <w:pPr>
        <w:spacing w:after="0" w:line="480" w:lineRule="auto"/>
        <w:ind w:left="851" w:hanging="851"/>
        <w:rPr>
          <w:rFonts w:ascii="Times New Roman" w:hAnsi="Times New Roman" w:cs="Times New Roman"/>
          <w:color w:val="000000" w:themeColor="text1"/>
          <w:sz w:val="24"/>
          <w:szCs w:val="24"/>
          <w:shd w:val="clear" w:color="auto" w:fill="FFFFFF"/>
        </w:rPr>
      </w:pPr>
      <w:r w:rsidRPr="00536182">
        <w:rPr>
          <w:rFonts w:ascii="Times New Roman" w:hAnsi="Times New Roman" w:cs="Times New Roman"/>
          <w:color w:val="000000" w:themeColor="text1"/>
          <w:sz w:val="24"/>
          <w:szCs w:val="24"/>
          <w:shd w:val="clear" w:color="auto" w:fill="FFFFFF"/>
        </w:rPr>
        <w:t>Verity, R., Okell, L. C., Dorigatti, I., Winskill, P., Whittaker, C., Imai, N., ... &amp; Ferguson, N. M. (2020). Estimates of the severity of coronavirus disease 2019: a model-based analysis. </w:t>
      </w:r>
      <w:r w:rsidRPr="00536182">
        <w:rPr>
          <w:rFonts w:ascii="Times New Roman" w:hAnsi="Times New Roman" w:cs="Times New Roman"/>
          <w:i/>
          <w:iCs/>
          <w:color w:val="000000" w:themeColor="text1"/>
          <w:sz w:val="24"/>
          <w:szCs w:val="24"/>
          <w:shd w:val="clear" w:color="auto" w:fill="FFFFFF"/>
        </w:rPr>
        <w:t>The Lancet infectious diseases</w:t>
      </w:r>
      <w:r w:rsidRPr="00536182">
        <w:rPr>
          <w:rFonts w:ascii="Times New Roman" w:hAnsi="Times New Roman" w:cs="Times New Roman"/>
          <w:color w:val="000000" w:themeColor="text1"/>
          <w:sz w:val="24"/>
          <w:szCs w:val="24"/>
          <w:shd w:val="clear" w:color="auto" w:fill="FFFFFF"/>
        </w:rPr>
        <w:t>, </w:t>
      </w:r>
      <w:r w:rsidRPr="00536182">
        <w:rPr>
          <w:rFonts w:ascii="Times New Roman" w:hAnsi="Times New Roman" w:cs="Times New Roman"/>
          <w:i/>
          <w:iCs/>
          <w:color w:val="000000" w:themeColor="text1"/>
          <w:sz w:val="24"/>
          <w:szCs w:val="24"/>
          <w:shd w:val="clear" w:color="auto" w:fill="FFFFFF"/>
        </w:rPr>
        <w:t>20</w:t>
      </w:r>
      <w:r w:rsidRPr="00536182">
        <w:rPr>
          <w:rFonts w:ascii="Times New Roman" w:hAnsi="Times New Roman" w:cs="Times New Roman"/>
          <w:color w:val="000000" w:themeColor="text1"/>
          <w:sz w:val="24"/>
          <w:szCs w:val="24"/>
          <w:shd w:val="clear" w:color="auto" w:fill="FFFFFF"/>
        </w:rPr>
        <w:t>(6), 669-677.</w:t>
      </w:r>
    </w:p>
    <w:p w:rsidR="00DB4666" w:rsidRPr="00536182" w:rsidRDefault="00DB4666" w:rsidP="00536182">
      <w:pPr>
        <w:spacing w:after="0" w:line="480" w:lineRule="auto"/>
        <w:ind w:firstLine="720"/>
        <w:rPr>
          <w:rFonts w:ascii="Times New Roman" w:hAnsi="Times New Roman" w:cs="Times New Roman"/>
          <w:b/>
          <w:bCs/>
          <w:color w:val="000000" w:themeColor="text1"/>
          <w:sz w:val="24"/>
          <w:szCs w:val="24"/>
        </w:rPr>
      </w:pPr>
    </w:p>
    <w:p w:rsidR="001150AA" w:rsidRPr="00536182" w:rsidRDefault="001150AA" w:rsidP="00536182">
      <w:pPr>
        <w:spacing w:after="0" w:line="480" w:lineRule="auto"/>
        <w:ind w:firstLine="720"/>
        <w:rPr>
          <w:rFonts w:ascii="Times New Roman" w:hAnsi="Times New Roman" w:cs="Times New Roman"/>
          <w:color w:val="000000" w:themeColor="text1"/>
          <w:sz w:val="24"/>
          <w:szCs w:val="24"/>
        </w:rPr>
      </w:pPr>
    </w:p>
    <w:sectPr w:rsidR="001150AA" w:rsidRPr="00536182" w:rsidSect="000652C8">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46F9" w:rsidRDefault="009046F9">
      <w:pPr>
        <w:spacing w:after="0" w:line="240" w:lineRule="auto"/>
      </w:pPr>
      <w:r>
        <w:separator/>
      </w:r>
    </w:p>
  </w:endnote>
  <w:endnote w:type="continuationSeparator" w:id="1">
    <w:p w:rsidR="009046F9" w:rsidRDefault="009046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46F9" w:rsidRDefault="009046F9">
      <w:pPr>
        <w:spacing w:after="0" w:line="240" w:lineRule="auto"/>
      </w:pPr>
      <w:r>
        <w:separator/>
      </w:r>
    </w:p>
  </w:footnote>
  <w:footnote w:type="continuationSeparator" w:id="1">
    <w:p w:rsidR="009046F9" w:rsidRDefault="009046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8631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536182" w:rsidRPr="00536182" w:rsidRDefault="000652C8">
        <w:pPr>
          <w:pStyle w:val="Header"/>
          <w:jc w:val="right"/>
          <w:rPr>
            <w:rFonts w:ascii="Times New Roman" w:hAnsi="Times New Roman" w:cs="Times New Roman"/>
            <w:color w:val="000000" w:themeColor="text1"/>
            <w:sz w:val="24"/>
            <w:szCs w:val="24"/>
          </w:rPr>
        </w:pPr>
        <w:r w:rsidRPr="00536182">
          <w:rPr>
            <w:rFonts w:ascii="Times New Roman" w:hAnsi="Times New Roman" w:cs="Times New Roman"/>
            <w:color w:val="000000" w:themeColor="text1"/>
            <w:sz w:val="24"/>
            <w:szCs w:val="24"/>
          </w:rPr>
          <w:fldChar w:fldCharType="begin"/>
        </w:r>
        <w:r w:rsidR="007A2EF0" w:rsidRPr="00536182">
          <w:rPr>
            <w:rFonts w:ascii="Times New Roman" w:hAnsi="Times New Roman" w:cs="Times New Roman"/>
            <w:color w:val="000000" w:themeColor="text1"/>
            <w:sz w:val="24"/>
            <w:szCs w:val="24"/>
          </w:rPr>
          <w:instrText xml:space="preserve"> PAGE   \* MERGEFORMAT </w:instrText>
        </w:r>
        <w:r w:rsidRPr="00536182">
          <w:rPr>
            <w:rFonts w:ascii="Times New Roman" w:hAnsi="Times New Roman" w:cs="Times New Roman"/>
            <w:color w:val="000000" w:themeColor="text1"/>
            <w:sz w:val="24"/>
            <w:szCs w:val="24"/>
          </w:rPr>
          <w:fldChar w:fldCharType="separate"/>
        </w:r>
        <w:r w:rsidR="003A5BF3">
          <w:rPr>
            <w:rFonts w:ascii="Times New Roman" w:hAnsi="Times New Roman" w:cs="Times New Roman"/>
            <w:noProof/>
            <w:color w:val="000000" w:themeColor="text1"/>
            <w:sz w:val="24"/>
            <w:szCs w:val="24"/>
          </w:rPr>
          <w:t>6</w:t>
        </w:r>
        <w:r w:rsidRPr="00536182">
          <w:rPr>
            <w:rFonts w:ascii="Times New Roman" w:hAnsi="Times New Roman" w:cs="Times New Roman"/>
            <w:noProof/>
            <w:color w:val="000000" w:themeColor="text1"/>
            <w:sz w:val="24"/>
            <w:szCs w:val="24"/>
          </w:rPr>
          <w:fldChar w:fldCharType="end"/>
        </w:r>
      </w:p>
    </w:sdtContent>
  </w:sdt>
  <w:p w:rsidR="00536182" w:rsidRPr="00536182" w:rsidRDefault="00536182">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D661A"/>
    <w:multiLevelType w:val="hybridMultilevel"/>
    <w:tmpl w:val="ACE8EADA"/>
    <w:lvl w:ilvl="0" w:tplc="D908B1B2">
      <w:start w:val="1"/>
      <w:numFmt w:val="decimal"/>
      <w:lvlText w:val="%1."/>
      <w:lvlJc w:val="left"/>
      <w:pPr>
        <w:ind w:left="720" w:hanging="360"/>
      </w:pPr>
      <w:rPr>
        <w:rFonts w:hint="default"/>
      </w:rPr>
    </w:lvl>
    <w:lvl w:ilvl="1" w:tplc="AE06C424" w:tentative="1">
      <w:start w:val="1"/>
      <w:numFmt w:val="lowerLetter"/>
      <w:lvlText w:val="%2."/>
      <w:lvlJc w:val="left"/>
      <w:pPr>
        <w:ind w:left="1440" w:hanging="360"/>
      </w:pPr>
    </w:lvl>
    <w:lvl w:ilvl="2" w:tplc="1B389920" w:tentative="1">
      <w:start w:val="1"/>
      <w:numFmt w:val="lowerRoman"/>
      <w:lvlText w:val="%3."/>
      <w:lvlJc w:val="right"/>
      <w:pPr>
        <w:ind w:left="2160" w:hanging="180"/>
      </w:pPr>
    </w:lvl>
    <w:lvl w:ilvl="3" w:tplc="DDE66116" w:tentative="1">
      <w:start w:val="1"/>
      <w:numFmt w:val="decimal"/>
      <w:lvlText w:val="%4."/>
      <w:lvlJc w:val="left"/>
      <w:pPr>
        <w:ind w:left="2880" w:hanging="360"/>
      </w:pPr>
    </w:lvl>
    <w:lvl w:ilvl="4" w:tplc="F10E32DA" w:tentative="1">
      <w:start w:val="1"/>
      <w:numFmt w:val="lowerLetter"/>
      <w:lvlText w:val="%5."/>
      <w:lvlJc w:val="left"/>
      <w:pPr>
        <w:ind w:left="3600" w:hanging="360"/>
      </w:pPr>
    </w:lvl>
    <w:lvl w:ilvl="5" w:tplc="521ED976" w:tentative="1">
      <w:start w:val="1"/>
      <w:numFmt w:val="lowerRoman"/>
      <w:lvlText w:val="%6."/>
      <w:lvlJc w:val="right"/>
      <w:pPr>
        <w:ind w:left="4320" w:hanging="180"/>
      </w:pPr>
    </w:lvl>
    <w:lvl w:ilvl="6" w:tplc="0156B636" w:tentative="1">
      <w:start w:val="1"/>
      <w:numFmt w:val="decimal"/>
      <w:lvlText w:val="%7."/>
      <w:lvlJc w:val="left"/>
      <w:pPr>
        <w:ind w:left="5040" w:hanging="360"/>
      </w:pPr>
    </w:lvl>
    <w:lvl w:ilvl="7" w:tplc="DBA6320A" w:tentative="1">
      <w:start w:val="1"/>
      <w:numFmt w:val="lowerLetter"/>
      <w:lvlText w:val="%8."/>
      <w:lvlJc w:val="left"/>
      <w:pPr>
        <w:ind w:left="5760" w:hanging="360"/>
      </w:pPr>
    </w:lvl>
    <w:lvl w:ilvl="8" w:tplc="08B684C6" w:tentative="1">
      <w:start w:val="1"/>
      <w:numFmt w:val="lowerRoman"/>
      <w:lvlText w:val="%9."/>
      <w:lvlJc w:val="right"/>
      <w:pPr>
        <w:ind w:left="6480" w:hanging="180"/>
      </w:pPr>
    </w:lvl>
  </w:abstractNum>
  <w:abstractNum w:abstractNumId="1">
    <w:nsid w:val="2C015710"/>
    <w:multiLevelType w:val="hybridMultilevel"/>
    <w:tmpl w:val="ACE8EADA"/>
    <w:lvl w:ilvl="0" w:tplc="2330435E">
      <w:start w:val="1"/>
      <w:numFmt w:val="decimal"/>
      <w:lvlText w:val="%1."/>
      <w:lvlJc w:val="left"/>
      <w:pPr>
        <w:ind w:left="720" w:hanging="360"/>
      </w:pPr>
      <w:rPr>
        <w:rFonts w:hint="default"/>
      </w:rPr>
    </w:lvl>
    <w:lvl w:ilvl="1" w:tplc="C1987E4A" w:tentative="1">
      <w:start w:val="1"/>
      <w:numFmt w:val="lowerLetter"/>
      <w:lvlText w:val="%2."/>
      <w:lvlJc w:val="left"/>
      <w:pPr>
        <w:ind w:left="1440" w:hanging="360"/>
      </w:pPr>
    </w:lvl>
    <w:lvl w:ilvl="2" w:tplc="5DA4C080" w:tentative="1">
      <w:start w:val="1"/>
      <w:numFmt w:val="lowerRoman"/>
      <w:lvlText w:val="%3."/>
      <w:lvlJc w:val="right"/>
      <w:pPr>
        <w:ind w:left="2160" w:hanging="180"/>
      </w:pPr>
    </w:lvl>
    <w:lvl w:ilvl="3" w:tplc="78AA9548" w:tentative="1">
      <w:start w:val="1"/>
      <w:numFmt w:val="decimal"/>
      <w:lvlText w:val="%4."/>
      <w:lvlJc w:val="left"/>
      <w:pPr>
        <w:ind w:left="2880" w:hanging="360"/>
      </w:pPr>
    </w:lvl>
    <w:lvl w:ilvl="4" w:tplc="70C6EEE4" w:tentative="1">
      <w:start w:val="1"/>
      <w:numFmt w:val="lowerLetter"/>
      <w:lvlText w:val="%5."/>
      <w:lvlJc w:val="left"/>
      <w:pPr>
        <w:ind w:left="3600" w:hanging="360"/>
      </w:pPr>
    </w:lvl>
    <w:lvl w:ilvl="5" w:tplc="213C5818" w:tentative="1">
      <w:start w:val="1"/>
      <w:numFmt w:val="lowerRoman"/>
      <w:lvlText w:val="%6."/>
      <w:lvlJc w:val="right"/>
      <w:pPr>
        <w:ind w:left="4320" w:hanging="180"/>
      </w:pPr>
    </w:lvl>
    <w:lvl w:ilvl="6" w:tplc="202A5D8A" w:tentative="1">
      <w:start w:val="1"/>
      <w:numFmt w:val="decimal"/>
      <w:lvlText w:val="%7."/>
      <w:lvlJc w:val="left"/>
      <w:pPr>
        <w:ind w:left="5040" w:hanging="360"/>
      </w:pPr>
    </w:lvl>
    <w:lvl w:ilvl="7" w:tplc="F266B32E" w:tentative="1">
      <w:start w:val="1"/>
      <w:numFmt w:val="lowerLetter"/>
      <w:lvlText w:val="%8."/>
      <w:lvlJc w:val="left"/>
      <w:pPr>
        <w:ind w:left="5760" w:hanging="360"/>
      </w:pPr>
    </w:lvl>
    <w:lvl w:ilvl="8" w:tplc="9B7C6C44" w:tentative="1">
      <w:start w:val="1"/>
      <w:numFmt w:val="lowerRoman"/>
      <w:lvlText w:val="%9."/>
      <w:lvlJc w:val="right"/>
      <w:pPr>
        <w:ind w:left="6480" w:hanging="180"/>
      </w:pPr>
    </w:lvl>
  </w:abstractNum>
  <w:abstractNum w:abstractNumId="2">
    <w:nsid w:val="2D03762F"/>
    <w:multiLevelType w:val="hybridMultilevel"/>
    <w:tmpl w:val="ACE8EADA"/>
    <w:lvl w:ilvl="0" w:tplc="056425B0">
      <w:start w:val="1"/>
      <w:numFmt w:val="decimal"/>
      <w:lvlText w:val="%1."/>
      <w:lvlJc w:val="left"/>
      <w:pPr>
        <w:ind w:left="720" w:hanging="360"/>
      </w:pPr>
      <w:rPr>
        <w:rFonts w:hint="default"/>
      </w:rPr>
    </w:lvl>
    <w:lvl w:ilvl="1" w:tplc="3410B856" w:tentative="1">
      <w:start w:val="1"/>
      <w:numFmt w:val="lowerLetter"/>
      <w:lvlText w:val="%2."/>
      <w:lvlJc w:val="left"/>
      <w:pPr>
        <w:ind w:left="1440" w:hanging="360"/>
      </w:pPr>
    </w:lvl>
    <w:lvl w:ilvl="2" w:tplc="52F4F2D8" w:tentative="1">
      <w:start w:val="1"/>
      <w:numFmt w:val="lowerRoman"/>
      <w:lvlText w:val="%3."/>
      <w:lvlJc w:val="right"/>
      <w:pPr>
        <w:ind w:left="2160" w:hanging="180"/>
      </w:pPr>
    </w:lvl>
    <w:lvl w:ilvl="3" w:tplc="ED7427CA" w:tentative="1">
      <w:start w:val="1"/>
      <w:numFmt w:val="decimal"/>
      <w:lvlText w:val="%4."/>
      <w:lvlJc w:val="left"/>
      <w:pPr>
        <w:ind w:left="2880" w:hanging="360"/>
      </w:pPr>
    </w:lvl>
    <w:lvl w:ilvl="4" w:tplc="BB288EA8" w:tentative="1">
      <w:start w:val="1"/>
      <w:numFmt w:val="lowerLetter"/>
      <w:lvlText w:val="%5."/>
      <w:lvlJc w:val="left"/>
      <w:pPr>
        <w:ind w:left="3600" w:hanging="360"/>
      </w:pPr>
    </w:lvl>
    <w:lvl w:ilvl="5" w:tplc="56DA5682" w:tentative="1">
      <w:start w:val="1"/>
      <w:numFmt w:val="lowerRoman"/>
      <w:lvlText w:val="%6."/>
      <w:lvlJc w:val="right"/>
      <w:pPr>
        <w:ind w:left="4320" w:hanging="180"/>
      </w:pPr>
    </w:lvl>
    <w:lvl w:ilvl="6" w:tplc="42423B76" w:tentative="1">
      <w:start w:val="1"/>
      <w:numFmt w:val="decimal"/>
      <w:lvlText w:val="%7."/>
      <w:lvlJc w:val="left"/>
      <w:pPr>
        <w:ind w:left="5040" w:hanging="360"/>
      </w:pPr>
    </w:lvl>
    <w:lvl w:ilvl="7" w:tplc="9050B41A" w:tentative="1">
      <w:start w:val="1"/>
      <w:numFmt w:val="lowerLetter"/>
      <w:lvlText w:val="%8."/>
      <w:lvlJc w:val="left"/>
      <w:pPr>
        <w:ind w:left="5760" w:hanging="360"/>
      </w:pPr>
    </w:lvl>
    <w:lvl w:ilvl="8" w:tplc="D99CF7F0"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3NrI0sDQyNbY0MDFR0lEKTi0uzszPAykwqgUAJsUcpiwAAAA="/>
  </w:docVars>
  <w:rsids>
    <w:rsidRoot w:val="00CA6555"/>
    <w:rsid w:val="00026A15"/>
    <w:rsid w:val="000652C8"/>
    <w:rsid w:val="001127CD"/>
    <w:rsid w:val="001150AA"/>
    <w:rsid w:val="00147F27"/>
    <w:rsid w:val="001C52F4"/>
    <w:rsid w:val="00202183"/>
    <w:rsid w:val="00216FF4"/>
    <w:rsid w:val="00292454"/>
    <w:rsid w:val="00314A26"/>
    <w:rsid w:val="003834E0"/>
    <w:rsid w:val="003866C5"/>
    <w:rsid w:val="003A5BF3"/>
    <w:rsid w:val="003B7078"/>
    <w:rsid w:val="00536182"/>
    <w:rsid w:val="005617AF"/>
    <w:rsid w:val="00761DE1"/>
    <w:rsid w:val="007A2EF0"/>
    <w:rsid w:val="00870F73"/>
    <w:rsid w:val="00901A89"/>
    <w:rsid w:val="009046F9"/>
    <w:rsid w:val="00904D74"/>
    <w:rsid w:val="00A04A8C"/>
    <w:rsid w:val="00AD0F18"/>
    <w:rsid w:val="00B179AF"/>
    <w:rsid w:val="00B64BDE"/>
    <w:rsid w:val="00B708AE"/>
    <w:rsid w:val="00BD69CB"/>
    <w:rsid w:val="00CA6555"/>
    <w:rsid w:val="00D81CEA"/>
    <w:rsid w:val="00DB46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2C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8AE"/>
    <w:pPr>
      <w:ind w:left="720"/>
      <w:contextualSpacing/>
    </w:pPr>
  </w:style>
  <w:style w:type="paragraph" w:styleId="Header">
    <w:name w:val="header"/>
    <w:basedOn w:val="Normal"/>
    <w:link w:val="HeaderChar"/>
    <w:uiPriority w:val="99"/>
    <w:unhideWhenUsed/>
    <w:rsid w:val="005361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6182"/>
  </w:style>
  <w:style w:type="paragraph" w:styleId="Footer">
    <w:name w:val="footer"/>
    <w:basedOn w:val="Normal"/>
    <w:link w:val="FooterChar"/>
    <w:uiPriority w:val="99"/>
    <w:unhideWhenUsed/>
    <w:rsid w:val="005361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6182"/>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06T01:56:00Z</dcterms:created>
  <dcterms:modified xsi:type="dcterms:W3CDTF">2021-05-06T01:56:00Z</dcterms:modified>
</cp:coreProperties>
</file>